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Cover</w:t>
      </w:r>
      <w:r>
        <w:t xml:space="preserve"> </w:t>
      </w:r>
      <w:r>
        <w:t xml:space="preserve">Letter</w:t>
      </w:r>
    </w:p>
    <w:bookmarkStart w:id="20" w:name="Xfb4f7fd5cfe77e3448e244006503711b0442fa3"/>
    <w:p>
      <w:pPr>
        <w:pStyle w:val="Heading1"/>
      </w:pPr>
      <w:r>
        <w:t xml:space="preserve">Cover Letter for Special Education Teacher Position</w:t>
      </w:r>
    </w:p>
    <w:p>
      <w:pPr>
        <w:pStyle w:val="FirstParagraph"/>
      </w:pPr>
      <w:r>
        <w:rPr>
          <w:bCs/>
          <w:b/>
        </w:rPr>
        <w:t xml:space="preserve">Dear Hiring Manager,</w:t>
      </w:r>
    </w:p>
    <w:p>
      <w:pPr>
        <w:pStyle w:val="BodyText"/>
      </w:pPr>
      <w:r>
        <w:t xml:space="preserve">I am writing to express my sincere interest in the Special Education Teacher position at your esteemed institution in Colombo, Sri Lanka. With a deep passion for inclusive education and a commitment to empowering students with diverse learning needs, I am eager to contribute my expertise and dedication to your team. My academic background, professional experience, and personal values align perfectly with the mission of fostering an equitable and supportive learning environment for all children—particularly in the dynamic educational landscape of Sri Lanka Colombo.</w:t>
      </w:r>
    </w:p>
    <w:p>
      <w:pPr>
        <w:pStyle w:val="BodyText"/>
      </w:pPr>
      <w:r>
        <w:t xml:space="preserve">As a certified Special Education Teacher with over [X years] of experience working in both local and international settings, I have developed a comprehensive understanding of the unique challenges and opportunities within special education. My journey began with a Bachelor’s degree in Education, followed by specialized training in Special Education, which equipped me with the skills to design individualized learning plans, implement evidence-based interventions, and collaborate effectively with families, educators, and community stakeholders. In Sri Lanka Colombo, where the demand for inclusive education is growing rapidly due to increased awareness of neurodiversity and accessibility issues, my expertise would be a valuable asset.</w:t>
      </w:r>
    </w:p>
    <w:p>
      <w:pPr>
        <w:pStyle w:val="BodyText"/>
      </w:pPr>
      <w:r>
        <w:t xml:space="preserve">A key aspect of my work as a Special Education Teacher has been tailoring strategies to meet the specific needs of students with disabilities, including autism spectrum disorder, learning disabilities, and emotional behavioral challenges. For instance, during my tenure at [Previous School/Organization in Sri Lanka or another country], I designed sensory-friendly classrooms and utilized assistive technologies to enhance student engagement. I also worked closely with parents and local organizations to create community-based support systems that extended learning beyond the classroom. These experiences have instilled in me a strong belief that every child deserves access to quality education, regardless of their abilities.</w:t>
      </w:r>
    </w:p>
    <w:p>
      <w:pPr>
        <w:pStyle w:val="BodyText"/>
      </w:pPr>
      <w:r>
        <w:t xml:space="preserve">What sets my approach apart is my focus on cultural responsiveness and adaptability. In Sri Lanka Colombo, where educational practices are deeply intertwined with local traditions and values, I have learned to integrate culturally relevant materials into lesson plans while maintaining high academic standards. For example, I have collaborated with community leaders to incorporate traditional storytelling methods into literacy instruction for students with communication disorders. This not only makes learning more relatable but also strengthens the connection between the school and the broader community—a critical factor in fostering student success.</w:t>
      </w:r>
    </w:p>
    <w:p>
      <w:pPr>
        <w:pStyle w:val="BodyText"/>
      </w:pPr>
      <w:r>
        <w:t xml:space="preserve">My dedication to professional growth is another cornerstone of my career. I regularly attend workshops and conferences on special education, such as those hosted by the Sri Lanka Council for Special Education (SLCSE) and international organizations like UNESCO. These opportunities have kept me informed about the latest research on inclusive pedagogy, assistive technologies, and policies affecting students with disabilities in Sri Lanka. For instance, I have studied the implementation of the National Policy on Persons with Disabilities (2019) and how it shapes educational practices in Colombo. This knowledge allows me to advocate for systemic improvements while delivering impactful instruction.</w:t>
      </w:r>
    </w:p>
    <w:p>
      <w:pPr>
        <w:pStyle w:val="BodyText"/>
      </w:pPr>
      <w:r>
        <w:t xml:space="preserve">In addition to my classroom experience, I have volunteered with NGOs in Sri Lanka Colombo that provide vocational training and mental health support to individuals with disabilities. These roles have deepened my empathy and reinforced the importance of holistic development. I believe that a Special Education Teacher must not only address academic gaps but also nurture social-emotional skills, independence, and self-advocacy. In one project, I helped develop a life skills curriculum for adolescents with intellectual disabilities, which was later adopted by two local schools. Such initiatives reflect my commitment to long-term empowerment.</w:t>
      </w:r>
    </w:p>
    <w:p>
      <w:pPr>
        <w:pStyle w:val="BodyText"/>
      </w:pPr>
      <w:r>
        <w:t xml:space="preserve">Colombo’s unique educational environment presents both challenges and opportunities for special education professionals. The city’s rapid urbanization and diverse population require educators to be innovative and adaptable. For example, I have worked with schools in under-resourced areas of Colombo to create low-cost sensory tools using locally available materials, ensuring that all students have access to necessary supports. My ability to think creatively within constraints and prioritize student well-being aligns with the values of institutions seeking to make a meaningful impact in Sri Lanka’s educational sector.</w:t>
      </w:r>
    </w:p>
    <w:p>
      <w:pPr>
        <w:pStyle w:val="BodyText"/>
      </w:pPr>
      <w:r>
        <w:t xml:space="preserve">What excites me most about the opportunity at your institution is the chance to contribute to a legacy of excellence in special education. I am particularly drawn to [specific school name or program, if known], as its focus on [mention any specific initiatives, such as inclusive classrooms, early intervention, or teacher training] resonates with my own philosophy. I am confident that my combination of technical skills, cultural sensitivity, and passion for teaching will enable me to make a lasting contribution to your students and staff.</w:t>
      </w:r>
    </w:p>
    <w:p>
      <w:pPr>
        <w:pStyle w:val="BodyText"/>
      </w:pPr>
      <w:r>
        <w:t xml:space="preserve">In closing, I would be honored to bring my expertise in Special Education to your team in Colombo. I am eager to discuss how my background and vision align with the goals of your institution. Thank you for considering my application. I look forward to the possibility of contributing to the transformative work being done in Sri Lanka Colombo’s education system.</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Cover Letter</dc:title>
  <dc:creator/>
  <dc:language>en</dc:language>
  <cp:keywords/>
  <dcterms:created xsi:type="dcterms:W3CDTF">2026-07-23T20:18:33Z</dcterms:created>
  <dcterms:modified xsi:type="dcterms:W3CDTF">2026-07-23T20:18:33Z</dcterms:modified>
</cp:coreProperties>
</file>

<file path=docProps/custom.xml><?xml version="1.0" encoding="utf-8"?>
<Properties xmlns="http://schemas.openxmlformats.org/officeDocument/2006/custom-properties" xmlns:vt="http://schemas.openxmlformats.org/officeDocument/2006/docPropsVTypes"/>
</file>